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7CCEE" w14:textId="77777777" w:rsidR="00530788" w:rsidRDefault="00975BDB" w:rsidP="001B3A81">
      <w:pPr>
        <w:pStyle w:val="Heading1"/>
      </w:pPr>
    </w:p>
    <w:p w14:paraId="087D98A9" w14:textId="5AB3F738" w:rsidR="000019D7" w:rsidRDefault="004534AC" w:rsidP="004534AC">
      <w:pPr>
        <w:tabs>
          <w:tab w:val="left" w:pos="7064"/>
        </w:tabs>
      </w:pPr>
      <w:r>
        <w:tab/>
      </w:r>
    </w:p>
    <w:p w14:paraId="555648D6" w14:textId="77777777" w:rsidR="000019D7" w:rsidRDefault="000019D7"/>
    <w:p w14:paraId="6A35117B" w14:textId="77777777" w:rsidR="000019D7" w:rsidRDefault="000019D7"/>
    <w:p w14:paraId="10EC906D" w14:textId="77777777" w:rsidR="000019D7" w:rsidRDefault="000019D7"/>
    <w:p w14:paraId="5E6D58EC" w14:textId="24E3A06C" w:rsidR="000019D7" w:rsidRDefault="002E5ACE" w:rsidP="000019D7">
      <w:pPr>
        <w:jc w:val="center"/>
      </w:pPr>
      <w:r>
        <w:t xml:space="preserve">To Have or Not </w:t>
      </w:r>
      <w:r w:rsidR="002C56BF">
        <w:t>to</w:t>
      </w:r>
      <w:r>
        <w:t xml:space="preserve"> Have an Electoral College</w:t>
      </w:r>
    </w:p>
    <w:p w14:paraId="23F93FD6" w14:textId="77777777" w:rsidR="000019D7" w:rsidRDefault="000019D7" w:rsidP="000019D7">
      <w:pPr>
        <w:jc w:val="center"/>
      </w:pPr>
    </w:p>
    <w:p w14:paraId="1D0EFD79" w14:textId="4B841709" w:rsidR="000019D7" w:rsidRDefault="00E63488" w:rsidP="00E63488">
      <w:pPr>
        <w:jc w:val="center"/>
      </w:pPr>
      <w:r>
        <w:t>Tiffany Scott</w:t>
      </w:r>
    </w:p>
    <w:p w14:paraId="631ED9C8" w14:textId="69983155" w:rsidR="000019D7" w:rsidRDefault="00E63488" w:rsidP="000019D7">
      <w:pPr>
        <w:jc w:val="center"/>
      </w:pPr>
      <w:r>
        <w:t>EN1300</w:t>
      </w:r>
    </w:p>
    <w:p w14:paraId="3195AACB" w14:textId="5FC8223A" w:rsidR="000019D7" w:rsidRDefault="00DB4AF4" w:rsidP="000019D7">
      <w:pPr>
        <w:jc w:val="center"/>
      </w:pPr>
      <w:r>
        <w:t>04/08</w:t>
      </w:r>
      <w:r w:rsidR="00E63488">
        <w:t>/2021</w:t>
      </w:r>
    </w:p>
    <w:p w14:paraId="55C5FF1E" w14:textId="77777777" w:rsidR="000019D7" w:rsidRDefault="000019D7" w:rsidP="000019D7">
      <w:pPr>
        <w:jc w:val="center"/>
      </w:pPr>
    </w:p>
    <w:p w14:paraId="27D905C8" w14:textId="77777777" w:rsidR="000019D7" w:rsidRDefault="000019D7" w:rsidP="000019D7">
      <w:pPr>
        <w:jc w:val="center"/>
      </w:pPr>
    </w:p>
    <w:p w14:paraId="4BBF8200" w14:textId="77777777" w:rsidR="000019D7" w:rsidRDefault="000019D7" w:rsidP="000019D7">
      <w:pPr>
        <w:jc w:val="center"/>
      </w:pPr>
    </w:p>
    <w:p w14:paraId="0CEB2A9F" w14:textId="77777777" w:rsidR="000019D7" w:rsidRDefault="000019D7" w:rsidP="000019D7">
      <w:pPr>
        <w:jc w:val="center"/>
      </w:pPr>
    </w:p>
    <w:p w14:paraId="34CEC977" w14:textId="77777777" w:rsidR="000019D7" w:rsidRDefault="000019D7" w:rsidP="000019D7">
      <w:pPr>
        <w:jc w:val="center"/>
      </w:pPr>
    </w:p>
    <w:p w14:paraId="7C139A71" w14:textId="77777777" w:rsidR="000019D7" w:rsidRDefault="000019D7" w:rsidP="000019D7">
      <w:pPr>
        <w:jc w:val="center"/>
      </w:pPr>
    </w:p>
    <w:p w14:paraId="1718D471" w14:textId="77777777" w:rsidR="000019D7" w:rsidRDefault="000019D7" w:rsidP="000019D7">
      <w:pPr>
        <w:jc w:val="center"/>
      </w:pPr>
    </w:p>
    <w:p w14:paraId="2E9AC267" w14:textId="77777777" w:rsidR="000019D7" w:rsidRDefault="000019D7" w:rsidP="000019D7">
      <w:pPr>
        <w:jc w:val="center"/>
      </w:pPr>
    </w:p>
    <w:p w14:paraId="0220AA9C" w14:textId="77777777" w:rsidR="000019D7" w:rsidRDefault="000019D7" w:rsidP="000019D7">
      <w:pPr>
        <w:jc w:val="center"/>
      </w:pPr>
    </w:p>
    <w:p w14:paraId="3A3DD733" w14:textId="77777777" w:rsidR="000019D7" w:rsidRDefault="000019D7" w:rsidP="000019D7">
      <w:pPr>
        <w:jc w:val="center"/>
      </w:pPr>
    </w:p>
    <w:p w14:paraId="71757FAA" w14:textId="77777777" w:rsidR="000019D7" w:rsidRDefault="000019D7" w:rsidP="000019D7">
      <w:pPr>
        <w:jc w:val="center"/>
      </w:pPr>
    </w:p>
    <w:p w14:paraId="0F6C14E4" w14:textId="77777777" w:rsidR="002E5ACE" w:rsidRDefault="00B4005C" w:rsidP="00B4005C">
      <w:pPr>
        <w:ind w:firstLine="720"/>
      </w:pPr>
      <w:r>
        <w:t xml:space="preserve">       </w:t>
      </w:r>
    </w:p>
    <w:p w14:paraId="7A244D2E" w14:textId="77777777" w:rsidR="007230A4" w:rsidRDefault="00B4005C" w:rsidP="00B4005C">
      <w:pPr>
        <w:ind w:firstLine="720"/>
      </w:pPr>
      <w:r>
        <w:t xml:space="preserve">  </w:t>
      </w:r>
    </w:p>
    <w:p w14:paraId="1E84B337" w14:textId="6CCCBCDC" w:rsidR="008967B8" w:rsidRDefault="008967B8" w:rsidP="007230A4">
      <w:pPr>
        <w:ind w:firstLine="720"/>
        <w:jc w:val="center"/>
        <w:rPr>
          <w:b/>
          <w:bCs/>
        </w:rPr>
      </w:pPr>
      <w:r>
        <w:rPr>
          <w:b/>
          <w:bCs/>
        </w:rPr>
        <w:lastRenderedPageBreak/>
        <w:t>Abstract</w:t>
      </w:r>
    </w:p>
    <w:p w14:paraId="05764866" w14:textId="0E6E3682" w:rsidR="008967B8" w:rsidRDefault="008967B8" w:rsidP="008967B8">
      <w:r>
        <w:t>Fair and credible elections give people a chance for representation, and in modern America, the system in place is the electoral college which ensures fair and credible elections are conducted. However, the question arises regarding the efficiency of the electoral college system as the preferred mode of election in the U.S or should a new system be put in place. From the last few elections, suspicion arose as to the efficiency of the electoral college due to a number of reasons. One of them is the recent event where Trump missed the inauguration ceremony, showing his disapproval of a system that put him in power. It shows the system’s flaws. People would agree that it is time to abolish the system because it is no longer as efficient as it was in the past centuries. Alternatively, should the electoral college system be maintained or upgraded to facilitate a free and fair elections where the outcome represents the decision of the people? The electoral college system works by deciding the winner of a presidential election even if it contradicts the popular vote; it reigns supreme, as was witnessed in the 2016 presidential election. Voters deem it limiting in regards to them choosing a leader they want, and it poses a threat by giving greedy dictators a chance to gain power. Nevertheless, the electoral college has certain benefits to citizens and the government itself, but the weaknesses far outweigh the benefits. The electoral college undermines Democracy.</w:t>
      </w:r>
    </w:p>
    <w:p w14:paraId="5B1E1101" w14:textId="4C544EC4" w:rsidR="008967B8" w:rsidRPr="008967B8" w:rsidRDefault="008967B8" w:rsidP="008967B8">
      <w:pPr>
        <w:ind w:firstLine="720"/>
        <w:jc w:val="center"/>
        <w:rPr>
          <w:b/>
          <w:bCs/>
        </w:rPr>
      </w:pPr>
      <w:r w:rsidRPr="007230A4">
        <w:rPr>
          <w:b/>
          <w:bCs/>
        </w:rPr>
        <w:t>The Electoral college</w:t>
      </w:r>
    </w:p>
    <w:p w14:paraId="43AFA02F" w14:textId="28614452" w:rsidR="00B4005C" w:rsidRDefault="00B4005C" w:rsidP="00B4005C">
      <w:pPr>
        <w:ind w:firstLine="720"/>
      </w:pPr>
      <w:r>
        <w:t xml:space="preserve">  Every country deserves a chance at a fair and free election no matter the situation; citizens deserve to pick their </w:t>
      </w:r>
      <w:r w:rsidR="004534AC">
        <w:t>chosen</w:t>
      </w:r>
      <w:r>
        <w:t xml:space="preserve"> leader. A good leader can represent what the citizens stand for, their demands and needs according to how they strive to</w:t>
      </w:r>
      <w:r w:rsidR="004534AC">
        <w:t xml:space="preserve"> make choices</w:t>
      </w:r>
      <w:r>
        <w:t xml:space="preserve"> daily. Therefore, it is paramount that fair and credible elections take place so that these individuals get a chance for representation. The system in place in modern America is the electoral college system; being a </w:t>
      </w:r>
      <w:r>
        <w:lastRenderedPageBreak/>
        <w:t xml:space="preserve">nation at the forefront, it is known that many countries </w:t>
      </w:r>
      <w:r w:rsidR="00FF5E05">
        <w:t>look</w:t>
      </w:r>
      <w:r>
        <w:t xml:space="preserve"> up to the</w:t>
      </w:r>
      <w:r w:rsidR="004534AC">
        <w:t xml:space="preserve"> U.S</w:t>
      </w:r>
      <w:r>
        <w:t xml:space="preserve"> to lead them</w:t>
      </w:r>
      <w:r w:rsidR="004534AC">
        <w:t xml:space="preserve"> in terms of the influence of leadership</w:t>
      </w:r>
      <w:r>
        <w:t xml:space="preserve">. </w:t>
      </w:r>
      <w:r w:rsidR="004534AC">
        <w:t>It r</w:t>
      </w:r>
      <w:r>
        <w:t>ais</w:t>
      </w:r>
      <w:r w:rsidR="004534AC">
        <w:t>es</w:t>
      </w:r>
      <w:r>
        <w:t xml:space="preserve"> the question of </w:t>
      </w:r>
      <w:r w:rsidR="004534AC">
        <w:t xml:space="preserve">whether </w:t>
      </w:r>
      <w:r>
        <w:t>the electoral college system</w:t>
      </w:r>
      <w:r w:rsidR="004534AC">
        <w:t xml:space="preserve"> is </w:t>
      </w:r>
      <w:r>
        <w:t>efficien</w:t>
      </w:r>
      <w:r w:rsidR="004534AC">
        <w:t>t</w:t>
      </w:r>
      <w:r>
        <w:t xml:space="preserve"> as the mode of election in the </w:t>
      </w:r>
      <w:r w:rsidR="004534AC">
        <w:t>United States or should a new system be demanded</w:t>
      </w:r>
      <w:r>
        <w:t>.</w:t>
      </w:r>
    </w:p>
    <w:p w14:paraId="43A0F5A1" w14:textId="6C506113" w:rsidR="00B4005C" w:rsidRDefault="00B4005C" w:rsidP="00B4005C">
      <w:pPr>
        <w:ind w:firstLine="720"/>
      </w:pPr>
      <w:r>
        <w:t xml:space="preserve">The past few elections have been held using this system and have further raised suspicion as to the real efficiency of this mode of carrying out elections. To be precise, the last two elections have proved that the system might </w:t>
      </w:r>
      <w:r w:rsidR="00FF5E05">
        <w:t>possess</w:t>
      </w:r>
      <w:r>
        <w:t xml:space="preserve"> some loopholes and inefficiency. </w:t>
      </w:r>
      <w:r w:rsidR="00DE4DBF">
        <w:t xml:space="preserve">The unexpected has happened in the recent past (2020 election). </w:t>
      </w:r>
      <w:r w:rsidR="00FF5E05">
        <w:t>Former President Trump missed the inauguration for Current President Biden</w:t>
      </w:r>
      <w:r w:rsidR="008C7DBB">
        <w:t>,</w:t>
      </w:r>
      <w:r w:rsidR="004534AC">
        <w:t xml:space="preserve"> and the electoral college did not do anything about it</w:t>
      </w:r>
      <w:r w:rsidR="00FF5E05">
        <w:t>.</w:t>
      </w:r>
      <w:r>
        <w:t xml:space="preserve"> </w:t>
      </w:r>
      <w:r w:rsidR="004534AC">
        <w:t>It is the duty of this election body to enforce some rules that everyone ought to follow</w:t>
      </w:r>
      <w:r w:rsidR="008C7DBB">
        <w:t>,</w:t>
      </w:r>
      <w:r w:rsidR="004534AC">
        <w:t xml:space="preserve"> such as a former president ushering in a new president. </w:t>
      </w:r>
      <w:r>
        <w:t>This is a huge blow to every American system and shows the electoral college system's current flaw as the main system for elections.</w:t>
      </w:r>
      <w:r w:rsidR="00B11F0E">
        <w:t xml:space="preserve"> This was an unprecedented act. </w:t>
      </w:r>
    </w:p>
    <w:p w14:paraId="10FBF111" w14:textId="62A9041F" w:rsidR="00F83055" w:rsidRDefault="00B4005C" w:rsidP="00B4005C">
      <w:pPr>
        <w:ind w:firstLine="720"/>
      </w:pPr>
      <w:r>
        <w:t>The electoral college system has been in use for the past two centuries in the United States and has produced some of the best presidents the country has ever witnessed. However, it is time to abolish this system as it proves that it has been flawed and may no longer possess the efficiency it had in the past centuries. This system needs to be abolished for the sake of everyone; the turn of events in the previous elections might turn out to be the start of the fall of the electoral college as the main mode of elections in the United States of America. Therefore, th</w:t>
      </w:r>
      <w:r w:rsidR="004534AC">
        <w:t>e paper</w:t>
      </w:r>
      <w:r>
        <w:t xml:space="preserve"> aim</w:t>
      </w:r>
      <w:r w:rsidR="004534AC">
        <w:t>s</w:t>
      </w:r>
      <w:r>
        <w:t xml:space="preserve"> </w:t>
      </w:r>
      <w:r w:rsidR="004534AC">
        <w:t>to</w:t>
      </w:r>
      <w:r>
        <w:t xml:space="preserve"> investigat</w:t>
      </w:r>
      <w:r w:rsidR="004534AC">
        <w:t>e</w:t>
      </w:r>
      <w:r>
        <w:t xml:space="preserve"> whether this system needs to be maintained, </w:t>
      </w:r>
      <w:r w:rsidR="00DD4588">
        <w:t>abolished,</w:t>
      </w:r>
      <w:r w:rsidR="00F83055">
        <w:t xml:space="preserve"> or upgraded to ensure that there </w:t>
      </w:r>
      <w:r w:rsidR="00615282">
        <w:t>are</w:t>
      </w:r>
      <w:r w:rsidR="00F83055">
        <w:t xml:space="preserve"> free and fair elections where the citizens can rely on to provide </w:t>
      </w:r>
      <w:r w:rsidR="008C7DBB">
        <w:t xml:space="preserve">a </w:t>
      </w:r>
      <w:r w:rsidR="00F83055">
        <w:t>reliable and trustworthy outcome.</w:t>
      </w:r>
    </w:p>
    <w:p w14:paraId="14241EA6" w14:textId="6FC859B2" w:rsidR="00190B19" w:rsidRPr="00190B19" w:rsidRDefault="00190B19" w:rsidP="00190B19">
      <w:pPr>
        <w:jc w:val="center"/>
        <w:rPr>
          <w:b/>
          <w:bCs/>
        </w:rPr>
      </w:pPr>
      <w:r w:rsidRPr="00190B19">
        <w:rPr>
          <w:b/>
          <w:bCs/>
        </w:rPr>
        <w:t>How does the electoral college work?</w:t>
      </w:r>
    </w:p>
    <w:p w14:paraId="59897922" w14:textId="0D63B0DA" w:rsidR="00190B19" w:rsidRDefault="00190B19" w:rsidP="00F21E7D">
      <w:pPr>
        <w:ind w:firstLine="720"/>
      </w:pPr>
      <w:r w:rsidRPr="00190B19">
        <w:lastRenderedPageBreak/>
        <w:t xml:space="preserve">The electoral college system is a modern body responsible for the President's and the vice president's election in the United States of America. </w:t>
      </w:r>
      <w:r w:rsidR="00DE50CE">
        <w:t>They help choose presidents and vice presidents for the election. There are at least two electors in each state</w:t>
      </w:r>
      <w:r w:rsidR="001B3A81">
        <w:t xml:space="preserve">. </w:t>
      </w:r>
      <w:r w:rsidRPr="00190B19">
        <w:t>Each elector casts a single vote following the general election, with a candidate requiring a simple majority to win the election. The formation of the electoral college was aimed at ensuring that the American citizens have a process that would guarantee them yields of a leader who would command the sub majority</w:t>
      </w:r>
      <w:r w:rsidR="004534AC">
        <w:t xml:space="preserve"> that is more than half of the represented individuals</w:t>
      </w:r>
      <w:r w:rsidRPr="00190B19">
        <w:t xml:space="preserve">. The framers of the </w:t>
      </w:r>
      <w:r w:rsidR="008C7DBB">
        <w:t>C</w:t>
      </w:r>
      <w:r w:rsidRPr="00190B19">
        <w:t>onstitution established the Electoral College to determine the winner of the U</w:t>
      </w:r>
      <w:r w:rsidR="008C7DBB">
        <w:t>.S.</w:t>
      </w:r>
      <w:r w:rsidRPr="00190B19">
        <w:t xml:space="preserve"> presidential election to protect the dominance of larger populous states like California, Pennsylvania, and Virginia.  It was a measure meant to protect small states like </w:t>
      </w:r>
      <w:r w:rsidR="00003D70" w:rsidRPr="00190B19">
        <w:t>Iowa</w:t>
      </w:r>
      <w:r w:rsidR="001B3A81">
        <w:t xml:space="preserve">. </w:t>
      </w:r>
      <w:r w:rsidRPr="00190B19">
        <w:t xml:space="preserve">Overall, there are a total of 538 college votes. For a candidate to be declared the winner, he/she </w:t>
      </w:r>
      <w:r w:rsidR="00003D70" w:rsidRPr="00190B19">
        <w:t>must</w:t>
      </w:r>
      <w:r w:rsidRPr="00190B19">
        <w:t xml:space="preserve"> garner half of the college votes</w:t>
      </w:r>
      <w:r w:rsidR="008C7DBB">
        <w:t>,</w:t>
      </w:r>
      <w:r w:rsidRPr="00190B19">
        <w:t xml:space="preserve"> which is 270.  Even if a candidate wins the popular vote but fails to get more college votes than the opponent, the opponent will be declared the winner even if he/she has fewer popular votes.</w:t>
      </w:r>
      <w:r w:rsidR="004534AC">
        <w:t xml:space="preserve"> The popular vote should be more important</w:t>
      </w:r>
      <w:r w:rsidR="008C7DBB">
        <w:t>,</w:t>
      </w:r>
      <w:r w:rsidR="004534AC">
        <w:t xml:space="preserve"> but the electoral college vote seeks to counteract human impulses and protect America from certain dangers inherent in </w:t>
      </w:r>
      <w:r w:rsidR="008C7DBB">
        <w:t>D</w:t>
      </w:r>
      <w:r w:rsidR="004534AC">
        <w:t>emocracy. The electoral vote preserves the constitutional system and thus is very important.</w:t>
      </w:r>
    </w:p>
    <w:p w14:paraId="3E0A785B" w14:textId="0D8F89DA" w:rsidR="00843E3F" w:rsidRDefault="001B3A81" w:rsidP="008727DE">
      <w:pPr>
        <w:ind w:firstLine="720"/>
      </w:pPr>
      <w:r>
        <w:t xml:space="preserve">Normally, the Electoral college decides the winner of a presidential election jointly with the vice president. Political parties in each state come up with a list of potential electors before the election is done </w:t>
      </w:r>
      <w:r w:rsidR="00DE50CE">
        <w:t>in</w:t>
      </w:r>
      <w:r>
        <w:t xml:space="preserve"> November every four years. </w:t>
      </w:r>
      <w:r w:rsidR="004534AC">
        <w:t>In a presidential election,</w:t>
      </w:r>
      <w:r w:rsidR="00DE50CE">
        <w:t xml:space="preserve"> electors pledge</w:t>
      </w:r>
      <w:r w:rsidR="004534AC">
        <w:t xml:space="preserve"> </w:t>
      </w:r>
      <w:r w:rsidR="00DE50CE">
        <w:t>to also vote for their vice president</w:t>
      </w:r>
      <w:r w:rsidR="004534AC">
        <w:t xml:space="preserve"> but only if the candidate wins the most votes in the state</w:t>
      </w:r>
      <w:r>
        <w:t xml:space="preserve">. </w:t>
      </w:r>
      <w:r w:rsidR="00DE50CE">
        <w:t>Nebraska and Maine are the only two states that do not automatically give electoral votes based on popular votes.</w:t>
      </w:r>
      <w:r>
        <w:t xml:space="preserve"> </w:t>
      </w:r>
      <w:r w:rsidR="00843E3F" w:rsidRPr="00843E3F">
        <w:t xml:space="preserve">California is allocated 55 votes, Texas 38 votes, Florida 29 votes, New York 29 votes, </w:t>
      </w:r>
      <w:r w:rsidR="00DE50CE" w:rsidRPr="00843E3F">
        <w:t>Pennsylvania,</w:t>
      </w:r>
      <w:r w:rsidR="00843E3F" w:rsidRPr="00843E3F">
        <w:t xml:space="preserve"> and Illinois each 20 votes. States with very few votes include Hawaii and </w:t>
      </w:r>
      <w:r w:rsidR="00843E3F" w:rsidRPr="00843E3F">
        <w:lastRenderedPageBreak/>
        <w:t>Idaho (4 votes), Alaska, Delaware, Montana, Wyoming</w:t>
      </w:r>
      <w:r w:rsidR="008C7DBB">
        <w:t>,</w:t>
      </w:r>
      <w:r w:rsidR="00843E3F" w:rsidRPr="00843E3F">
        <w:t xml:space="preserve"> and South and North Dakota (3 votes). It is important to note that these votes were distributed based on the 2010 census and were effective for </w:t>
      </w:r>
      <w:r w:rsidR="008C7DBB">
        <w:t xml:space="preserve">the </w:t>
      </w:r>
      <w:r w:rsidR="00843E3F" w:rsidRPr="00843E3F">
        <w:t xml:space="preserve">2012, 2016, and 2020 presidential elections. </w:t>
      </w:r>
      <w:r>
        <w:t xml:space="preserve">The total number of the college votes for each candidate </w:t>
      </w:r>
      <w:r w:rsidR="008C7DBB">
        <w:t>is</w:t>
      </w:r>
      <w:r w:rsidR="009629CE">
        <w:t xml:space="preserve"> tallied</w:t>
      </w:r>
      <w:r w:rsidR="008C7DBB">
        <w:t>,</w:t>
      </w:r>
      <w:r w:rsidR="009629CE">
        <w:t xml:space="preserve"> and whoever gets the majority (270 and above) wins the presidency</w:t>
      </w:r>
      <w:r w:rsidR="00843E3F">
        <w:t>.</w:t>
      </w:r>
    </w:p>
    <w:p w14:paraId="035C1F43" w14:textId="3C90DC30" w:rsidR="001B3A81" w:rsidRDefault="008727DE" w:rsidP="008727DE">
      <w:pPr>
        <w:ind w:firstLine="720"/>
      </w:pPr>
      <w:r w:rsidRPr="008727DE">
        <w:t xml:space="preserve"> The system differentiates the state legislators from the voting process, which is clearly and carefully defined. This system states that the electors are supposed to vote for the two most capable and qualified persons without specifying whether for the presidency or vice presidency. The candidate with the most votes is declared the winner and is deemed the President, and the one with the least votes is said to be the vice president (Albert et al. 2005).</w:t>
      </w:r>
      <w:r>
        <w:t xml:space="preserve"> </w:t>
      </w:r>
      <w:r w:rsidR="009629CE">
        <w:t xml:space="preserve">In most cases, the president who has won the popular votes wins the electoral college votes. However, there have been cases whereby the candidate who wins the popular votes fails to get </w:t>
      </w:r>
      <w:r w:rsidR="00003D70">
        <w:t>most of</w:t>
      </w:r>
      <w:r w:rsidR="009629CE">
        <w:t xml:space="preserve"> the college </w:t>
      </w:r>
      <w:r w:rsidR="00003D70">
        <w:t>votes,</w:t>
      </w:r>
      <w:r w:rsidR="009629CE">
        <w:t xml:space="preserve"> hence losing the presidency. </w:t>
      </w:r>
      <w:r w:rsidRPr="008727DE">
        <w:t xml:space="preserve">The 2016 presidential election was the fifth presidential election in history in which the electoral college awarded the candidate with </w:t>
      </w:r>
      <w:r w:rsidR="008C7DBB">
        <w:t xml:space="preserve">the </w:t>
      </w:r>
      <w:r w:rsidRPr="008727DE">
        <w:t>low popular vote a presidential win</w:t>
      </w:r>
      <w:r w:rsidR="00003D70">
        <w:t xml:space="preserve">. </w:t>
      </w:r>
      <w:r w:rsidRPr="008727DE">
        <w:t>In</w:t>
      </w:r>
      <w:r w:rsidR="00003D70">
        <w:t xml:space="preserve"> the 2016 </w:t>
      </w:r>
      <w:r w:rsidR="00CD25BC">
        <w:t>election,</w:t>
      </w:r>
      <w:r w:rsidRPr="008727DE">
        <w:t xml:space="preserve"> Donald Trump got 304 electoral college votes while Hilary Clinton got 227 votes. This is despite Clinton having gotten a popular vote by garnering 65,844,610 votes against Trump’s 62,979,636 votes. This is the latest election in which the candidate who won the popular vote failed to win the electoral college votes.</w:t>
      </w:r>
    </w:p>
    <w:p w14:paraId="2C5BC8E8" w14:textId="3E377BBB" w:rsidR="00B4005C" w:rsidRDefault="00190B19" w:rsidP="008967B8">
      <w:pPr>
        <w:ind w:firstLine="720"/>
      </w:pPr>
      <w:r w:rsidRPr="00190B19">
        <w:t>The electoral college system has been in use for the past two centuries in the United States and has produced some of the best presidents the country has ever witnessed. The great nation's forefathers founded this system to develop a system that shields the elections from manipulation by ongoing politics</w:t>
      </w:r>
      <w:r w:rsidRPr="008727DE">
        <w:t>.</w:t>
      </w:r>
      <w:r w:rsidR="008727DE">
        <w:t xml:space="preserve"> </w:t>
      </w:r>
      <w:r w:rsidR="00003D70">
        <w:t xml:space="preserve">The electoral college is also written in the </w:t>
      </w:r>
      <w:r w:rsidR="004534AC">
        <w:t>U.S</w:t>
      </w:r>
      <w:r w:rsidR="00003D70">
        <w:t xml:space="preserve"> constitution.</w:t>
      </w:r>
      <w:r w:rsidR="008967B8">
        <w:t xml:space="preserve"> </w:t>
      </w:r>
      <w:r w:rsidR="00B4005C">
        <w:t>To understand</w:t>
      </w:r>
      <w:r w:rsidR="004534AC">
        <w:t xml:space="preserve"> more,</w:t>
      </w:r>
      <w:r w:rsidR="00B4005C">
        <w:t xml:space="preserve"> </w:t>
      </w:r>
      <w:r w:rsidR="004534AC">
        <w:t>people should further</w:t>
      </w:r>
      <w:r w:rsidR="00B4005C">
        <w:t xml:space="preserve"> learn how the electoral college works and incorporate its </w:t>
      </w:r>
      <w:r w:rsidR="00B4005C">
        <w:lastRenderedPageBreak/>
        <w:t>agenda into representing the American people. This great nation's forefathers founded this system to develop a</w:t>
      </w:r>
      <w:r w:rsidR="008967B8">
        <w:t xml:space="preserve">n approach </w:t>
      </w:r>
      <w:r w:rsidR="00B4005C">
        <w:t>that shields the elections from manipulation by ongoing politics</w:t>
      </w:r>
      <w:r w:rsidR="00003D70">
        <w:t>.</w:t>
      </w:r>
      <w:r w:rsidR="00B4005C">
        <w:t xml:space="preserve"> </w:t>
      </w:r>
      <w:r w:rsidR="008967B8">
        <w:t>I other words, t</w:t>
      </w:r>
      <w:r w:rsidR="00B4005C">
        <w:t>he system differentiates the state legislators from the voting process, which is clearly and carefully defined. This system states that the electors are supposed to vote for the two most capable and qualified persons without specifying whether for the presidency or vice presidency.</w:t>
      </w:r>
    </w:p>
    <w:p w14:paraId="61B0E91A" w14:textId="7B226925" w:rsidR="008727DE" w:rsidRDefault="00B4005C" w:rsidP="00B4005C">
      <w:pPr>
        <w:ind w:firstLine="720"/>
      </w:pPr>
      <w:r>
        <w:t xml:space="preserve">The candidate with the most votes ends up winning the election and is deemed the President, and the one with the least votes is said to be the vice president. This has led to scrutiny as the voters </w:t>
      </w:r>
      <w:r w:rsidR="00003D70">
        <w:t>deem</w:t>
      </w:r>
      <w:r>
        <w:t xml:space="preserve"> this a limitation to them choosing the leader they want. A free and fair election should give them a chance at choosing the person of choice and limiting the options to two, yet the country holds so much potential for the presidency. This idea is quite challenged by the fact that some even opt to hold demonstrations against it. </w:t>
      </w:r>
      <w:r w:rsidR="008727DE">
        <w:t xml:space="preserve">Nevertheless, </w:t>
      </w:r>
      <w:r w:rsidR="004534AC">
        <w:t>it does not mean that the system is weak in all its capacities.</w:t>
      </w:r>
    </w:p>
    <w:p w14:paraId="59D7D876" w14:textId="7C2B805E" w:rsidR="00157390" w:rsidRDefault="00B4005C" w:rsidP="008727DE">
      <w:pPr>
        <w:ind w:firstLine="720"/>
      </w:pPr>
      <w:r>
        <w:t xml:space="preserve">Research shows that there is nothing harder to explain and understand in the </w:t>
      </w:r>
      <w:r w:rsidR="008C7DBB">
        <w:t>C</w:t>
      </w:r>
      <w:r>
        <w:t xml:space="preserve">onstitution than this concept of the electoral college. </w:t>
      </w:r>
      <w:r w:rsidR="004534AC">
        <w:t>It was evident from the 2016 presidential elections where Hillary Clinton won the Popular vote but lost in the electoral college vote</w:t>
      </w:r>
      <w:r w:rsidR="008C7DBB">
        <w:t>;</w:t>
      </w:r>
      <w:r w:rsidR="004534AC">
        <w:t xml:space="preserve"> many people voiced their concerns as to the uselessness of the electoral college vote. </w:t>
      </w:r>
      <w:r>
        <w:t>A candidate can possess lower vote counts but possess a higher electoral college count</w:t>
      </w:r>
      <w:r w:rsidR="008C7DBB">
        <w:t>,</w:t>
      </w:r>
      <w:r>
        <w:t xml:space="preserve"> and win the election </w:t>
      </w:r>
      <w:r w:rsidR="004534AC">
        <w:t xml:space="preserve">can </w:t>
      </w:r>
      <w:r>
        <w:t>quite complicated. Some even term this as just an idea used in the early 19th century as a tool to acquire the then ambition and situation that plagued them. Every time this happens, complaints are launched due to the voters' dissatisfaction as they feel helpless.</w:t>
      </w:r>
    </w:p>
    <w:p w14:paraId="489808B9" w14:textId="352DE3EE" w:rsidR="00157390" w:rsidRDefault="00157390" w:rsidP="00157390">
      <w:pPr>
        <w:ind w:firstLine="720"/>
      </w:pPr>
      <w:r>
        <w:t xml:space="preserve">This concept was agreed upon by its founders, who had </w:t>
      </w:r>
      <w:r w:rsidR="008967B8">
        <w:t>convened</w:t>
      </w:r>
      <w:r>
        <w:t xml:space="preserve"> in the 1787 constitutional convention. Some felt that th</w:t>
      </w:r>
      <w:r w:rsidR="004534AC">
        <w:t>e</w:t>
      </w:r>
      <w:r>
        <w:t xml:space="preserve"> establishment of a national government would </w:t>
      </w:r>
      <w:r>
        <w:lastRenderedPageBreak/>
        <w:t xml:space="preserve">ensure that the president ought to be chosen the people's direct vote. However, some were against this concept, like the Sherman from Connecticut, and </w:t>
      </w:r>
      <w:r w:rsidR="00003D70">
        <w:t>stated</w:t>
      </w:r>
      <w:r>
        <w:t xml:space="preserve"> that the president should be elected by congress. he states that the people's election might give the monarchy a stance at grabbing a seat in the presidency on permanent installation.</w:t>
      </w:r>
    </w:p>
    <w:p w14:paraId="352BFE4A" w14:textId="55FD8D3D" w:rsidR="00157390" w:rsidRDefault="00157390" w:rsidP="008967B8">
      <w:pPr>
        <w:ind w:firstLine="720"/>
      </w:pPr>
      <w:r>
        <w:t xml:space="preserve">According to some, the electoral college poses a huge threat; undermining its popularity will give opportunities for greedy dictators to gain power. </w:t>
      </w:r>
      <w:r w:rsidR="004534AC">
        <w:t xml:space="preserve">People believe that Hillary Clinton should have been president in November of 2016. </w:t>
      </w:r>
      <w:r>
        <w:t>A valid argument is presented as almost all famous dictators have risen to power through these types of elections. Therefore, this shows that the Electoral college poses a threat to the people's free will.</w:t>
      </w:r>
      <w:r w:rsidR="008967B8">
        <w:t xml:space="preserve"> </w:t>
      </w:r>
      <w:r>
        <w:t xml:space="preserve">At first, the formation of the electoral college was aimed at ensuring that the American citizens have a process that would guarantee them yields of a leader who would command the sub majority. </w:t>
      </w:r>
      <w:r w:rsidRPr="001D3CFA">
        <w:t xml:space="preserve">However, </w:t>
      </w:r>
      <w:r w:rsidR="001D3CFA">
        <w:t xml:space="preserve">things have been different lately. </w:t>
      </w:r>
      <w:r w:rsidR="006D0C4B">
        <w:t>The</w:t>
      </w:r>
      <w:r w:rsidRPr="00257658">
        <w:t xml:space="preserve"> system has been flawed with biases, and it lost its integrity that its founders once treasured and had hoped for.</w:t>
      </w:r>
      <w:r>
        <w:t xml:space="preserve"> The relation between federalism and the electoral college is defined in research articles by Robert M Alexander.</w:t>
      </w:r>
    </w:p>
    <w:p w14:paraId="4EF93A30" w14:textId="4C4A8DD9" w:rsidR="00157390" w:rsidRDefault="00157390" w:rsidP="008967B8">
      <w:pPr>
        <w:ind w:firstLine="720"/>
      </w:pPr>
      <w:r>
        <w:t xml:space="preserve">This study has outlined a couple of failures that further necessitate the abolition of the </w:t>
      </w:r>
      <w:r w:rsidR="00003D70">
        <w:t>process</w:t>
      </w:r>
      <w:r>
        <w:t>. According to this research, one of these challenges is the fact that there is a lack of credible campaigns in small states as it produces leaders with the largest national appeal</w:t>
      </w:r>
      <w:r w:rsidR="008967B8" w:rsidRPr="008967B8">
        <w:rPr>
          <w:rFonts w:eastAsia="Times New Roman"/>
        </w:rPr>
        <w:t xml:space="preserve"> </w:t>
      </w:r>
      <w:r w:rsidR="008967B8">
        <w:rPr>
          <w:rFonts w:eastAsia="Times New Roman"/>
        </w:rPr>
        <w:t>(</w:t>
      </w:r>
      <w:r w:rsidR="008967B8" w:rsidRPr="007C15B1">
        <w:rPr>
          <w:rFonts w:eastAsia="Times New Roman"/>
        </w:rPr>
        <w:t xml:space="preserve">Alexander, </w:t>
      </w:r>
      <w:r w:rsidR="008967B8">
        <w:rPr>
          <w:rFonts w:eastAsia="Times New Roman"/>
        </w:rPr>
        <w:t>2019).</w:t>
      </w:r>
      <w:r>
        <w:t xml:space="preserve"> This is not fair in any sense and completely dishonors the </w:t>
      </w:r>
      <w:r w:rsidR="008C7DBB">
        <w:t>D</w:t>
      </w:r>
      <w:r>
        <w:t>emocracy of Americans great citizens</w:t>
      </w:r>
      <w:r w:rsidR="008967B8">
        <w:t xml:space="preserve">. </w:t>
      </w:r>
      <w:r>
        <w:t xml:space="preserve">In the 2016 elections, questions were raised about how the electoral system worked after the country witnessed a shocking scene where the President-Elect was voted in by the electoral college even though he had lost the popular votes count. This is not right in all manner of </w:t>
      </w:r>
      <w:r w:rsidR="008C7DBB">
        <w:t>D</w:t>
      </w:r>
      <w:r>
        <w:t xml:space="preserve">emocracy as it clearly states that </w:t>
      </w:r>
      <w:r w:rsidR="008C7DBB">
        <w:t>D</w:t>
      </w:r>
      <w:r>
        <w:t xml:space="preserve">emocracy is the power of the people to the </w:t>
      </w:r>
      <w:r>
        <w:lastRenderedPageBreak/>
        <w:t>people. In this case, the people's power was stripped down by the same electoral college that was supposed to protect their demands and represent their opinions.</w:t>
      </w:r>
    </w:p>
    <w:p w14:paraId="4A3A31CE" w14:textId="1D99E44B" w:rsidR="00157390" w:rsidRDefault="00157390" w:rsidP="00157390">
      <w:pPr>
        <w:ind w:firstLine="720"/>
      </w:pPr>
      <w:r>
        <w:t xml:space="preserve">Even books such as </w:t>
      </w:r>
      <w:proofErr w:type="spellStart"/>
      <w:r>
        <w:t>Beesnik</w:t>
      </w:r>
      <w:proofErr w:type="spellEnd"/>
      <w:r>
        <w:t xml:space="preserve"> </w:t>
      </w:r>
      <w:proofErr w:type="spellStart"/>
      <w:r>
        <w:t>Palushi's</w:t>
      </w:r>
      <w:proofErr w:type="spellEnd"/>
      <w:r>
        <w:t xml:space="preserve"> "Why the electoral college is bad for America" </w:t>
      </w:r>
      <w:r w:rsidR="00003D70">
        <w:t>inform</w:t>
      </w:r>
      <w:r>
        <w:t xml:space="preserve"> the people and aim to open their eyes to the real injustice that the electoral college is performing. This book raises questions about the case where Hilary Clinton had a massive win in the popular vote count; however, Donald Trump had the electoral college vote count and ended up being president of the </w:t>
      </w:r>
      <w:r w:rsidR="004534AC">
        <w:t>U</w:t>
      </w:r>
      <w:r>
        <w:t xml:space="preserve">nited </w:t>
      </w:r>
      <w:r w:rsidR="004534AC">
        <w:t>S</w:t>
      </w:r>
      <w:r>
        <w:t xml:space="preserve">tates. Therefore, does this truly depict the image of </w:t>
      </w:r>
      <w:r w:rsidR="008C7DBB">
        <w:t>D</w:t>
      </w:r>
      <w:r>
        <w:t>emocracy and the right and freedom of vote of the American citizens and voters?</w:t>
      </w:r>
    </w:p>
    <w:p w14:paraId="281449C5" w14:textId="486872BD" w:rsidR="003D65BA" w:rsidRDefault="00157390" w:rsidP="007230A4">
      <w:pPr>
        <w:ind w:firstLine="720"/>
      </w:pPr>
      <w:r>
        <w:t xml:space="preserve">Furthermore, since its implementation over two decades ago, there have been no reforms made to it; this means that we continue to undoubtingly trust a system that was determined and set by people who lived in a very different era compared to now. The world is drastically changing over time. Even as we embrace technology's integration amongst other inventions made over the years that </w:t>
      </w:r>
      <w:r w:rsidR="00003D70">
        <w:t>did not</w:t>
      </w:r>
      <w:r>
        <w:t xml:space="preserve"> exist back then</w:t>
      </w:r>
      <w:r w:rsidR="008C7DBB">
        <w:t>, t</w:t>
      </w:r>
      <w:r>
        <w:t xml:space="preserve">his is further evidence that this system might no longer possess the ability to represent the </w:t>
      </w:r>
      <w:r w:rsidR="008C7DBB">
        <w:t>United States citizen</w:t>
      </w:r>
      <w:r>
        <w:t xml:space="preserve">s; </w:t>
      </w:r>
      <w:r w:rsidR="005654CE">
        <w:t>therefore,</w:t>
      </w:r>
      <w:r>
        <w:t xml:space="preserve"> it</w:t>
      </w:r>
      <w:r w:rsidR="004534AC">
        <w:t xml:space="preserve"> is </w:t>
      </w:r>
      <w:r>
        <w:t>completely biased</w:t>
      </w:r>
      <w:r w:rsidR="007230A4">
        <w:t>.</w:t>
      </w:r>
    </w:p>
    <w:p w14:paraId="2D5ED01A" w14:textId="6A068BDB" w:rsidR="00157390" w:rsidRDefault="00157390" w:rsidP="00157390">
      <w:pPr>
        <w:ind w:firstLine="720"/>
      </w:pPr>
      <w:r>
        <w:t xml:space="preserve">Citizens deserve the fair right and freedom to elect a leader of their choosing, which is clearly stipulated in the Constitution. America has, over the years, been in the limelight for its representation of freedom and </w:t>
      </w:r>
      <w:r w:rsidR="008C7DBB">
        <w:t>D</w:t>
      </w:r>
      <w:r>
        <w:t>emocracy.</w:t>
      </w:r>
      <w:r w:rsidR="004534AC">
        <w:t xml:space="preserve"> America acts as a role model for other countries worldwide and even though they hold these ideologies, achieving them is more of a challenge.</w:t>
      </w:r>
      <w:r>
        <w:t xml:space="preserve"> </w:t>
      </w:r>
      <w:r w:rsidR="005654CE">
        <w:t>Therefore,</w:t>
      </w:r>
      <w:r>
        <w:t xml:space="preserve"> </w:t>
      </w:r>
      <w:r w:rsidR="00003D70">
        <w:t>it is</w:t>
      </w:r>
      <w:r>
        <w:t xml:space="preserve"> only right that we should have the best election strategy for our people</w:t>
      </w:r>
      <w:r w:rsidR="008C7DBB">
        <w:t>,</w:t>
      </w:r>
      <w:r>
        <w:t xml:space="preserve"> being the pacesetter. Otherwise, we stand the chance of being overshadowed by other superpower ideologies from other parts of the world.</w:t>
      </w:r>
    </w:p>
    <w:p w14:paraId="29623E81" w14:textId="13FBD8DC" w:rsidR="00157390" w:rsidRDefault="00157390" w:rsidP="00157390">
      <w:pPr>
        <w:ind w:firstLine="720"/>
      </w:pPr>
      <w:r>
        <w:lastRenderedPageBreak/>
        <w:t xml:space="preserve">These rights include the right to elect a president of the people's choosing, a right that has over the years been undermined by the very body that is meant to ensure this is implemented. This is absurd and calls for immediate intervention, and </w:t>
      </w:r>
      <w:r w:rsidR="00003D70">
        <w:t>it is</w:t>
      </w:r>
      <w:r>
        <w:t xml:space="preserve"> a form of modern-day oppression. A country that strips its people of such basic rights can become a dictatorship and the rise of self-motivated intentions by those already in power. Further on, I pose the question, does Democracy really exist? What can be done for the people of America to ensure that they get this long-awaited dream of </w:t>
      </w:r>
      <w:r w:rsidR="008C7DBB">
        <w:t>D</w:t>
      </w:r>
      <w:r>
        <w:t>emocracy and freedom to vote for a member of their liking without such bodies.</w:t>
      </w:r>
    </w:p>
    <w:p w14:paraId="638CCA4E" w14:textId="77777777" w:rsidR="00190B19" w:rsidRDefault="00190B19" w:rsidP="00190B19">
      <w:pPr>
        <w:ind w:firstLine="720"/>
      </w:pPr>
      <w:r>
        <w:t xml:space="preserve">   The electoral college system has got several benefits both to the citizens and to the government itself. Firstly, the Electoral College design supports a simplified two-party system, allowing voters to make changes every four years (Jackson 1996). Secondly, the founding fathers believed that there exist situations where the majority might try and silence the minority, so they implemented this policy to combat such scenarios. Thirdly, the founding fathers decided the electoral college system to give both the North and the South an equal representation that they deserved in the long run, allowing them to liberate themselves.</w:t>
      </w:r>
    </w:p>
    <w:p w14:paraId="6AF4EBB0" w14:textId="1830508A" w:rsidR="00190B19" w:rsidRDefault="00190B19" w:rsidP="00190B19">
      <w:pPr>
        <w:ind w:firstLine="720"/>
      </w:pPr>
      <w:r>
        <w:t xml:space="preserve">Despite the benefits, the electoral college system has shown several weaknesses since its establishment by the United States citizens' forefathers. In the 2016 elections, questions were raised about how the electoral system worked after the country witnessed a shocking scene where the President-Elect was voted in by the electoral college even though he had lost the popular votes count. In this case, the people's power was stripped down by the same electoral college that was supposed to protect their demands and represent their opinions. The electoral college system helped maintain two-party dominance (political dictatorship?) in U.S. politics (Jackson 1996). The past few elections have been held using this system and have further raised </w:t>
      </w:r>
      <w:r>
        <w:lastRenderedPageBreak/>
        <w:t xml:space="preserve">suspicion about the actual efficiency of this mode of carrying out elections. </w:t>
      </w:r>
      <w:r w:rsidR="004534AC">
        <w:t>It is because if this body can override the demands and opinions of the majority without just cause</w:t>
      </w:r>
      <w:r w:rsidR="008C7DBB">
        <w:t>,</w:t>
      </w:r>
      <w:r w:rsidR="004534AC">
        <w:t xml:space="preserve"> then one wonders who the body represents. </w:t>
      </w:r>
      <w:r>
        <w:t>To be precise, the last two elections have proved that the system might possess some loopholes and inefficiency. We noticed that the outgoing President, Donald Trump, skipped the incoming President Joe Biden's inauguration ceremony showing that the electoral college system's current flaw is the primary system for elections.</w:t>
      </w:r>
    </w:p>
    <w:p w14:paraId="6C6F533E" w14:textId="3C8DFEF9" w:rsidR="00190B19" w:rsidRPr="00317618" w:rsidRDefault="00190B19" w:rsidP="00317618">
      <w:pPr>
        <w:ind w:firstLine="720"/>
      </w:pPr>
      <w:r>
        <w:t>Other countries widely use two main electoral systems globally, the majority electoral system and the proportional representation system</w:t>
      </w:r>
      <w:r w:rsidR="008967B8" w:rsidRPr="008967B8">
        <w:rPr>
          <w:rFonts w:eastAsia="Times New Roman"/>
        </w:rPr>
        <w:t xml:space="preserve"> </w:t>
      </w:r>
      <w:r w:rsidR="008967B8">
        <w:rPr>
          <w:rFonts w:eastAsia="Times New Roman"/>
        </w:rPr>
        <w:t>(</w:t>
      </w:r>
      <w:r w:rsidR="008967B8" w:rsidRPr="005654CE">
        <w:rPr>
          <w:rFonts w:eastAsia="Times New Roman"/>
        </w:rPr>
        <w:t xml:space="preserve">Betti </w:t>
      </w:r>
      <w:r w:rsidR="008967B8">
        <w:rPr>
          <w:rFonts w:eastAsia="Times New Roman"/>
        </w:rPr>
        <w:t>et al., 2020).</w:t>
      </w:r>
      <w:r>
        <w:t xml:space="preserve">  In the majority electoral system, the winner </w:t>
      </w:r>
      <w:r w:rsidR="00003D70">
        <w:t>must</w:t>
      </w:r>
      <w:r>
        <w:t xml:space="preserve"> get over 50% of the total votes to win the election. </w:t>
      </w:r>
      <w:r w:rsidR="00317618">
        <w:t xml:space="preserve">In other countries where the electoral college is not used, </w:t>
      </w:r>
      <w:r w:rsidR="008C7DBB">
        <w:t>D</w:t>
      </w:r>
      <w:r w:rsidR="00317618">
        <w:t>emocracy is thought to thrive more. The will of the people is not overturned by a few electors. Democracy is about the majority having their way. The U</w:t>
      </w:r>
      <w:r w:rsidR="008C7DBB">
        <w:t>.S.</w:t>
      </w:r>
      <w:r w:rsidR="00317618">
        <w:t xml:space="preserve"> electoral college is thought to stand </w:t>
      </w:r>
      <w:r w:rsidR="008C7DBB">
        <w:t>i</w:t>
      </w:r>
      <w:r w:rsidR="00317618">
        <w:t>n the way of the majority</w:t>
      </w:r>
      <w:r w:rsidR="00BA3C10">
        <w:t>’s will</w:t>
      </w:r>
      <w:r w:rsidR="00317618">
        <w:t xml:space="preserve">. </w:t>
      </w:r>
      <w:r w:rsidR="00446EC9">
        <w:t xml:space="preserve">The electoral college undermines </w:t>
      </w:r>
      <w:r w:rsidR="008C7DBB">
        <w:t>D</w:t>
      </w:r>
      <w:r w:rsidR="00446EC9">
        <w:t xml:space="preserve">emocracy. </w:t>
      </w:r>
      <w:r w:rsidR="00003D70">
        <w:t>Therefore,</w:t>
      </w:r>
      <w:r w:rsidR="00446EC9">
        <w:t xml:space="preserve"> many democracies do not have it. The candidate who wins the popular vote automatically wins the presidency. </w:t>
      </w:r>
    </w:p>
    <w:p w14:paraId="4C0EA388" w14:textId="7E422CC9" w:rsidR="005654CE" w:rsidRDefault="005654CE" w:rsidP="005654CE">
      <w:r>
        <w:t xml:space="preserve">           In conclusion, there is evidence that the electoral college has deteriorated its service delivery; this has led to its scrutiny with the evidence that five elections have </w:t>
      </w:r>
      <w:r w:rsidR="00003D70">
        <w:t>been</w:t>
      </w:r>
      <w:r>
        <w:t xml:space="preserve"> ruled in favor of the electoral college, diminishing the popularity count. However, after further research, </w:t>
      </w:r>
      <w:r w:rsidR="004534AC">
        <w:t>it can</w:t>
      </w:r>
      <w:r>
        <w:t xml:space="preserve"> </w:t>
      </w:r>
      <w:r w:rsidR="004534AC">
        <w:t>be</w:t>
      </w:r>
      <w:r>
        <w:t xml:space="preserve"> seen that the system was set to combat the inequalities that had been witnessed over the past years. The founding fathers made the decision not out of greed or misinformation but to protect future generations from manipulation from the majority. Therefore, the question we are left with is how to upgrade the system in a way that accommodates the founding father's concerns and at the same time ensures that </w:t>
      </w:r>
      <w:r w:rsidR="008C7DBB">
        <w:t>D</w:t>
      </w:r>
      <w:r>
        <w:t xml:space="preserve">emocracy is maintained.              </w:t>
      </w:r>
    </w:p>
    <w:p w14:paraId="2936F4D8" w14:textId="77777777" w:rsidR="008967B8" w:rsidRDefault="008967B8" w:rsidP="00831B36">
      <w:pPr>
        <w:rPr>
          <w:b/>
          <w:bCs/>
        </w:rPr>
      </w:pPr>
    </w:p>
    <w:p w14:paraId="081BA86D" w14:textId="26370E93" w:rsidR="00C27E71" w:rsidRPr="007C15B1" w:rsidRDefault="007C15B1" w:rsidP="00DE4DBF">
      <w:pPr>
        <w:jc w:val="center"/>
        <w:rPr>
          <w:b/>
          <w:bCs/>
        </w:rPr>
      </w:pPr>
      <w:r>
        <w:rPr>
          <w:b/>
          <w:bCs/>
        </w:rPr>
        <w:lastRenderedPageBreak/>
        <w:t>R</w:t>
      </w:r>
      <w:r w:rsidRPr="007C15B1">
        <w:rPr>
          <w:b/>
          <w:bCs/>
        </w:rPr>
        <w:t>eferences</w:t>
      </w:r>
    </w:p>
    <w:p w14:paraId="1DE8E63B" w14:textId="77777777" w:rsidR="007C15B1" w:rsidRPr="00D56912" w:rsidRDefault="007C15B1" w:rsidP="00DE4DBF">
      <w:pPr>
        <w:ind w:left="720" w:hanging="720"/>
        <w:rPr>
          <w:rFonts w:eastAsia="Times New Roman"/>
        </w:rPr>
      </w:pPr>
      <w:r w:rsidRPr="00D56912">
        <w:rPr>
          <w:rFonts w:eastAsia="Times New Roman"/>
        </w:rPr>
        <w:t xml:space="preserve">Aldrich, J., </w:t>
      </w:r>
      <w:proofErr w:type="spellStart"/>
      <w:r w:rsidRPr="00D56912">
        <w:rPr>
          <w:rFonts w:eastAsia="Times New Roman"/>
        </w:rPr>
        <w:t>Reifler</w:t>
      </w:r>
      <w:proofErr w:type="spellEnd"/>
      <w:r w:rsidRPr="00D56912">
        <w:rPr>
          <w:rFonts w:eastAsia="Times New Roman"/>
        </w:rPr>
        <w:t xml:space="preserve">, J., &amp; Munger, M. C. (2014). Sophisticated and myopic? Citizen preferences for Electoral College reform. </w:t>
      </w:r>
      <w:r w:rsidRPr="00D56912">
        <w:rPr>
          <w:rFonts w:eastAsia="Times New Roman"/>
          <w:i/>
          <w:iCs/>
        </w:rPr>
        <w:t>Public Choice</w:t>
      </w:r>
      <w:r w:rsidRPr="00D56912">
        <w:rPr>
          <w:rFonts w:eastAsia="Times New Roman"/>
        </w:rPr>
        <w:t xml:space="preserve">, </w:t>
      </w:r>
      <w:r w:rsidRPr="00D56912">
        <w:rPr>
          <w:rFonts w:eastAsia="Times New Roman"/>
          <w:i/>
          <w:iCs/>
        </w:rPr>
        <w:t>158</w:t>
      </w:r>
      <w:r w:rsidRPr="00D56912">
        <w:rPr>
          <w:rFonts w:eastAsia="Times New Roman"/>
        </w:rPr>
        <w:t>(3-4), 541-558.</w:t>
      </w:r>
    </w:p>
    <w:p w14:paraId="0AD523A1" w14:textId="77777777" w:rsidR="007C15B1" w:rsidRPr="007C15B1" w:rsidRDefault="007C15B1" w:rsidP="00DE4DBF">
      <w:pPr>
        <w:ind w:left="720" w:hanging="720"/>
        <w:rPr>
          <w:rFonts w:eastAsia="Times New Roman"/>
        </w:rPr>
      </w:pPr>
      <w:r w:rsidRPr="007C15B1">
        <w:rPr>
          <w:rFonts w:eastAsia="Times New Roman"/>
        </w:rPr>
        <w:t>Alexander, R. M. (2019). Federalism and the Electoral College. Representation and the Electoral College, 62-92. https://doi.org/10.1093/oso/9780190939427.003.0004</w:t>
      </w:r>
    </w:p>
    <w:p w14:paraId="2DC481D3" w14:textId="745C578B" w:rsidR="007C15B1" w:rsidRPr="00D56912" w:rsidRDefault="007C15B1" w:rsidP="00DE4DBF">
      <w:pPr>
        <w:ind w:left="720" w:hanging="720"/>
        <w:rPr>
          <w:rFonts w:eastAsia="Times New Roman"/>
        </w:rPr>
      </w:pPr>
      <w:proofErr w:type="spellStart"/>
      <w:r w:rsidRPr="00D56912">
        <w:rPr>
          <w:rFonts w:eastAsia="Times New Roman"/>
        </w:rPr>
        <w:t>Althouse</w:t>
      </w:r>
      <w:proofErr w:type="spellEnd"/>
      <w:r w:rsidRPr="00D56912">
        <w:rPr>
          <w:rFonts w:eastAsia="Times New Roman"/>
        </w:rPr>
        <w:t xml:space="preserve">, A. (2000). Electoral College Reform: Deja Vu. </w:t>
      </w:r>
      <w:r w:rsidRPr="00D56912">
        <w:rPr>
          <w:rFonts w:eastAsia="Times New Roman"/>
          <w:i/>
          <w:iCs/>
        </w:rPr>
        <w:t>Nw. U</w:t>
      </w:r>
      <w:r w:rsidR="008C7DBB">
        <w:rPr>
          <w:rFonts w:eastAsia="Times New Roman"/>
          <w:i/>
          <w:iCs/>
        </w:rPr>
        <w:t>.L.</w:t>
      </w:r>
      <w:r w:rsidRPr="00D56912">
        <w:rPr>
          <w:rFonts w:eastAsia="Times New Roman"/>
          <w:i/>
          <w:iCs/>
        </w:rPr>
        <w:t xml:space="preserve"> Rev.</w:t>
      </w:r>
      <w:r w:rsidRPr="00D56912">
        <w:rPr>
          <w:rFonts w:eastAsia="Times New Roman"/>
        </w:rPr>
        <w:t xml:space="preserve">, </w:t>
      </w:r>
      <w:r w:rsidRPr="00D56912">
        <w:rPr>
          <w:rFonts w:eastAsia="Times New Roman"/>
          <w:i/>
          <w:iCs/>
        </w:rPr>
        <w:t>95</w:t>
      </w:r>
      <w:r w:rsidRPr="00D56912">
        <w:rPr>
          <w:rFonts w:eastAsia="Times New Roman"/>
        </w:rPr>
        <w:t>, 993.</w:t>
      </w:r>
    </w:p>
    <w:p w14:paraId="66B5472E" w14:textId="77777777" w:rsidR="007C15B1" w:rsidRPr="005654CE" w:rsidRDefault="007C15B1" w:rsidP="00DE4DBF">
      <w:pPr>
        <w:ind w:left="720" w:hanging="720"/>
        <w:rPr>
          <w:rFonts w:eastAsia="Times New Roman"/>
        </w:rPr>
      </w:pPr>
      <w:r w:rsidRPr="005654CE">
        <w:rPr>
          <w:rFonts w:eastAsia="Times New Roman"/>
        </w:rPr>
        <w:t xml:space="preserve">Betti, M. J., &amp; </w:t>
      </w:r>
      <w:proofErr w:type="spellStart"/>
      <w:r w:rsidRPr="005654CE">
        <w:rPr>
          <w:rFonts w:eastAsia="Times New Roman"/>
        </w:rPr>
        <w:t>Ghadhab</w:t>
      </w:r>
      <w:proofErr w:type="spellEnd"/>
      <w:r w:rsidRPr="005654CE">
        <w:rPr>
          <w:rFonts w:eastAsia="Times New Roman"/>
        </w:rPr>
        <w:t xml:space="preserve">, A. O. (2020). A Pragma-Dialectical Study of the argumentative Indicators in American Electoral Campaign Debates. </w:t>
      </w:r>
      <w:r w:rsidRPr="005654CE">
        <w:rPr>
          <w:rFonts w:eastAsia="Times New Roman"/>
          <w:i/>
          <w:iCs/>
        </w:rPr>
        <w:t>International Journal of Advancement in Social Science and Humanity</w:t>
      </w:r>
      <w:r w:rsidRPr="005654CE">
        <w:rPr>
          <w:rFonts w:eastAsia="Times New Roman"/>
        </w:rPr>
        <w:t xml:space="preserve">, </w:t>
      </w:r>
      <w:r w:rsidRPr="005654CE">
        <w:rPr>
          <w:rFonts w:eastAsia="Times New Roman"/>
          <w:i/>
          <w:iCs/>
        </w:rPr>
        <w:t>9</w:t>
      </w:r>
      <w:r w:rsidRPr="005654CE">
        <w:rPr>
          <w:rFonts w:eastAsia="Times New Roman"/>
        </w:rPr>
        <w:t>, 27-74.</w:t>
      </w:r>
    </w:p>
    <w:p w14:paraId="53788D25" w14:textId="77777777" w:rsidR="007C15B1" w:rsidRPr="00D56912" w:rsidRDefault="007C15B1" w:rsidP="00DE4DBF">
      <w:pPr>
        <w:ind w:left="720" w:hanging="720"/>
        <w:rPr>
          <w:rFonts w:eastAsia="Times New Roman"/>
        </w:rPr>
      </w:pPr>
      <w:proofErr w:type="spellStart"/>
      <w:r w:rsidRPr="00D56912">
        <w:rPr>
          <w:rFonts w:eastAsia="Times New Roman"/>
        </w:rPr>
        <w:t>Bugh</w:t>
      </w:r>
      <w:proofErr w:type="spellEnd"/>
      <w:r w:rsidRPr="00D56912">
        <w:rPr>
          <w:rFonts w:eastAsia="Times New Roman"/>
        </w:rPr>
        <w:t xml:space="preserve">, G. (Ed.). (2016). </w:t>
      </w:r>
      <w:r w:rsidRPr="00D56912">
        <w:rPr>
          <w:rFonts w:eastAsia="Times New Roman"/>
          <w:i/>
          <w:iCs/>
        </w:rPr>
        <w:t>Electoral College Reform: Challenges and Possibilities</w:t>
      </w:r>
      <w:r w:rsidRPr="00D56912">
        <w:rPr>
          <w:rFonts w:eastAsia="Times New Roman"/>
        </w:rPr>
        <w:t>. Routledge.</w:t>
      </w:r>
    </w:p>
    <w:p w14:paraId="52CBB1B0" w14:textId="77777777" w:rsidR="007C15B1" w:rsidRPr="007C15B1" w:rsidRDefault="007C15B1" w:rsidP="00DE4DBF">
      <w:pPr>
        <w:ind w:left="720" w:hanging="720"/>
        <w:rPr>
          <w:rFonts w:eastAsia="Times New Roman"/>
        </w:rPr>
      </w:pPr>
      <w:r w:rsidRPr="007C15B1">
        <w:rPr>
          <w:rFonts w:eastAsia="Times New Roman"/>
        </w:rPr>
        <w:t xml:space="preserve">Edwards, G. C. (2019). How the Electoral College works. Why the Electoral College Is Bad for </w:t>
      </w:r>
      <w:proofErr w:type="gramStart"/>
      <w:r w:rsidRPr="007C15B1">
        <w:rPr>
          <w:rFonts w:eastAsia="Times New Roman"/>
        </w:rPr>
        <w:t>America, 12-37.</w:t>
      </w:r>
      <w:proofErr w:type="gramEnd"/>
      <w:r w:rsidRPr="007C15B1">
        <w:rPr>
          <w:rFonts w:eastAsia="Times New Roman"/>
        </w:rPr>
        <w:t xml:space="preserve"> https://doi.org/10.12987/yale/9780300243888.003.0002</w:t>
      </w:r>
    </w:p>
    <w:p w14:paraId="6B6C8055" w14:textId="77777777" w:rsidR="007C15B1" w:rsidRPr="007C15B1" w:rsidRDefault="007C15B1" w:rsidP="00DE4DBF">
      <w:pPr>
        <w:ind w:left="720" w:hanging="720"/>
        <w:rPr>
          <w:rFonts w:eastAsia="Times New Roman"/>
        </w:rPr>
      </w:pPr>
      <w:r w:rsidRPr="007C15B1">
        <w:rPr>
          <w:rFonts w:eastAsia="Times New Roman"/>
        </w:rPr>
        <w:t xml:space="preserve">Erikson, R. S., </w:t>
      </w:r>
      <w:proofErr w:type="spellStart"/>
      <w:r w:rsidRPr="007C15B1">
        <w:rPr>
          <w:rFonts w:eastAsia="Times New Roman"/>
        </w:rPr>
        <w:t>Sigman</w:t>
      </w:r>
      <w:proofErr w:type="spellEnd"/>
      <w:r w:rsidRPr="007C15B1">
        <w:rPr>
          <w:rFonts w:eastAsia="Times New Roman"/>
        </w:rPr>
        <w:t>, K., &amp; Yao, L. (2020, November 10). Electoral College bias and the 2020 presidential election. PNAS. https://www.pnas.org/content/117/45/27940</w:t>
      </w:r>
    </w:p>
    <w:p w14:paraId="3C841D16" w14:textId="77777777" w:rsidR="007C15B1" w:rsidRDefault="007C15B1" w:rsidP="00DE4DBF">
      <w:pPr>
        <w:ind w:left="720" w:hanging="720"/>
        <w:rPr>
          <w:rFonts w:eastAsia="Times New Roman"/>
        </w:rPr>
      </w:pPr>
      <w:proofErr w:type="spellStart"/>
      <w:r w:rsidRPr="007C15B1">
        <w:rPr>
          <w:rFonts w:eastAsia="Times New Roman"/>
        </w:rPr>
        <w:t>Harbridge</w:t>
      </w:r>
      <w:proofErr w:type="spellEnd"/>
      <w:r w:rsidRPr="007C15B1">
        <w:rPr>
          <w:rFonts w:eastAsia="Times New Roman"/>
        </w:rPr>
        <w:t>, L., &amp; Malhotra, N. (2011). Electoral incentives and partisan conflict in Congress: Evidence from survey experiments. American Journal of Political Science, 55(3), 494-510. https://doi.org/10.1111/j.1540-5907.2011.00517.x</w:t>
      </w:r>
    </w:p>
    <w:p w14:paraId="335CB786" w14:textId="6A71BCB4" w:rsidR="007C15B1" w:rsidRPr="005654CE" w:rsidRDefault="007C15B1" w:rsidP="00DE4DBF">
      <w:pPr>
        <w:ind w:left="720" w:hanging="720"/>
        <w:rPr>
          <w:rFonts w:eastAsia="Times New Roman"/>
        </w:rPr>
      </w:pPr>
      <w:r w:rsidRPr="005654CE">
        <w:rPr>
          <w:rFonts w:eastAsia="Times New Roman"/>
        </w:rPr>
        <w:t xml:space="preserve">Visser, J., </w:t>
      </w:r>
      <w:proofErr w:type="spellStart"/>
      <w:r w:rsidRPr="005654CE">
        <w:rPr>
          <w:rFonts w:eastAsia="Times New Roman"/>
        </w:rPr>
        <w:t>Konat</w:t>
      </w:r>
      <w:proofErr w:type="spellEnd"/>
      <w:r w:rsidRPr="005654CE">
        <w:rPr>
          <w:rFonts w:eastAsia="Times New Roman"/>
        </w:rPr>
        <w:t xml:space="preserve">, B., Duthie, R., </w:t>
      </w:r>
      <w:proofErr w:type="spellStart"/>
      <w:r w:rsidRPr="005654CE">
        <w:rPr>
          <w:rFonts w:eastAsia="Times New Roman"/>
        </w:rPr>
        <w:t>Koszowy</w:t>
      </w:r>
      <w:proofErr w:type="spellEnd"/>
      <w:r w:rsidRPr="005654CE">
        <w:rPr>
          <w:rFonts w:eastAsia="Times New Roman"/>
        </w:rPr>
        <w:t xml:space="preserve">, M., </w:t>
      </w:r>
      <w:proofErr w:type="spellStart"/>
      <w:r w:rsidRPr="005654CE">
        <w:rPr>
          <w:rFonts w:eastAsia="Times New Roman"/>
        </w:rPr>
        <w:t>Budzynska</w:t>
      </w:r>
      <w:proofErr w:type="spellEnd"/>
      <w:r w:rsidRPr="005654CE">
        <w:rPr>
          <w:rFonts w:eastAsia="Times New Roman"/>
        </w:rPr>
        <w:t>, K., &amp; Reed, C. (2020). Argumentation in the 2016 U</w:t>
      </w:r>
      <w:r w:rsidR="008C7DBB">
        <w:rPr>
          <w:rFonts w:eastAsia="Times New Roman"/>
        </w:rPr>
        <w:t>.S.</w:t>
      </w:r>
      <w:r w:rsidRPr="005654CE">
        <w:rPr>
          <w:rFonts w:eastAsia="Times New Roman"/>
        </w:rPr>
        <w:t xml:space="preserve"> presidential elections: annotated corpora of television debates and social media reaction. </w:t>
      </w:r>
      <w:r w:rsidRPr="005654CE">
        <w:rPr>
          <w:rFonts w:eastAsia="Times New Roman"/>
          <w:i/>
          <w:iCs/>
        </w:rPr>
        <w:t>Language Resources and Evaluation</w:t>
      </w:r>
      <w:r w:rsidRPr="005654CE">
        <w:rPr>
          <w:rFonts w:eastAsia="Times New Roman"/>
        </w:rPr>
        <w:t xml:space="preserve">, </w:t>
      </w:r>
      <w:r w:rsidRPr="005654CE">
        <w:rPr>
          <w:rFonts w:eastAsia="Times New Roman"/>
          <w:i/>
          <w:iCs/>
        </w:rPr>
        <w:t>54</w:t>
      </w:r>
      <w:r w:rsidRPr="005654CE">
        <w:rPr>
          <w:rFonts w:eastAsia="Times New Roman"/>
        </w:rPr>
        <w:t>(1), 123-154.</w:t>
      </w:r>
    </w:p>
    <w:p w14:paraId="23ED5FD7" w14:textId="29A67BA5" w:rsidR="00846E1D" w:rsidRPr="005654CE" w:rsidRDefault="007C15B1" w:rsidP="00831B36">
      <w:pPr>
        <w:ind w:left="720" w:hanging="720"/>
        <w:rPr>
          <w:rFonts w:eastAsia="Times New Roman"/>
        </w:rPr>
      </w:pPr>
      <w:r w:rsidRPr="005654CE">
        <w:rPr>
          <w:rFonts w:eastAsia="Times New Roman"/>
        </w:rPr>
        <w:t xml:space="preserve">Widmer, C. L. (2013). </w:t>
      </w:r>
      <w:r w:rsidRPr="005654CE">
        <w:rPr>
          <w:rFonts w:eastAsia="Times New Roman"/>
          <w:i/>
          <w:iCs/>
        </w:rPr>
        <w:t>Explanative and argumentative interactions with an Intelligent Tutoring System</w:t>
      </w:r>
      <w:r w:rsidRPr="005654CE">
        <w:rPr>
          <w:rFonts w:eastAsia="Times New Roman"/>
        </w:rPr>
        <w:t xml:space="preserve"> (Doctoral dissertation, Miami University).</w:t>
      </w:r>
    </w:p>
    <w:sectPr w:rsidR="00846E1D" w:rsidRPr="005654CE" w:rsidSect="000019D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E4BAC" w14:textId="77777777" w:rsidR="00975BDB" w:rsidRDefault="00975BDB" w:rsidP="000019D7">
      <w:pPr>
        <w:spacing w:line="240" w:lineRule="auto"/>
      </w:pPr>
      <w:r>
        <w:separator/>
      </w:r>
    </w:p>
  </w:endnote>
  <w:endnote w:type="continuationSeparator" w:id="0">
    <w:p w14:paraId="2292FE9A" w14:textId="77777777" w:rsidR="00975BDB" w:rsidRDefault="00975BDB" w:rsidP="000019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F5E56" w14:textId="77777777" w:rsidR="00975BDB" w:rsidRDefault="00975BDB" w:rsidP="000019D7">
      <w:pPr>
        <w:spacing w:line="240" w:lineRule="auto"/>
      </w:pPr>
      <w:r>
        <w:separator/>
      </w:r>
    </w:p>
  </w:footnote>
  <w:footnote w:type="continuationSeparator" w:id="0">
    <w:p w14:paraId="1BA0C764" w14:textId="77777777" w:rsidR="00975BDB" w:rsidRDefault="00975BDB" w:rsidP="000019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5061884"/>
      <w:docPartObj>
        <w:docPartGallery w:val="Page Numbers (Top of Page)"/>
        <w:docPartUnique/>
      </w:docPartObj>
    </w:sdtPr>
    <w:sdtEndPr>
      <w:rPr>
        <w:noProof/>
      </w:rPr>
    </w:sdtEndPr>
    <w:sdtContent>
      <w:p w14:paraId="32EE96A7" w14:textId="77777777" w:rsidR="000019D7" w:rsidRDefault="000019D7">
        <w:pPr>
          <w:pStyle w:val="Header"/>
          <w:jc w:val="right"/>
        </w:pPr>
        <w:r>
          <w:fldChar w:fldCharType="begin"/>
        </w:r>
        <w:r>
          <w:instrText xml:space="preserve"> PAGE   \* MERGEFORMAT </w:instrText>
        </w:r>
        <w:r>
          <w:fldChar w:fldCharType="separate"/>
        </w:r>
        <w:r w:rsidR="00D56912">
          <w:rPr>
            <w:noProof/>
          </w:rPr>
          <w:t>10</w:t>
        </w:r>
        <w:r>
          <w:rPr>
            <w:noProof/>
          </w:rPr>
          <w:fldChar w:fldCharType="end"/>
        </w:r>
      </w:p>
    </w:sdtContent>
  </w:sdt>
  <w:p w14:paraId="06165538" w14:textId="77777777" w:rsidR="000019D7" w:rsidRDefault="000019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D7081" w14:textId="77777777" w:rsidR="000019D7" w:rsidRDefault="000019D7">
    <w:pPr>
      <w:pStyle w:val="Header"/>
    </w:pPr>
    <w:r>
      <w:t>Running Head: ARGUMENTATIVE RESEARCH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D5715E"/>
    <w:multiLevelType w:val="hybridMultilevel"/>
    <w:tmpl w:val="112AFF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CzNDKxNLIwMzFS0lEKTi0uzszPAykwrAUAVmhlASwAAAA="/>
  </w:docVars>
  <w:rsids>
    <w:rsidRoot w:val="000019D7"/>
    <w:rsid w:val="000019D7"/>
    <w:rsid w:val="00003D70"/>
    <w:rsid w:val="0002637B"/>
    <w:rsid w:val="00055865"/>
    <w:rsid w:val="0006464B"/>
    <w:rsid w:val="000816CD"/>
    <w:rsid w:val="000975AF"/>
    <w:rsid w:val="000E667E"/>
    <w:rsid w:val="00157390"/>
    <w:rsid w:val="00170324"/>
    <w:rsid w:val="00190B19"/>
    <w:rsid w:val="001B3A81"/>
    <w:rsid w:val="001C4962"/>
    <w:rsid w:val="001D3CFA"/>
    <w:rsid w:val="00257658"/>
    <w:rsid w:val="002C56BF"/>
    <w:rsid w:val="002E5ACE"/>
    <w:rsid w:val="00317618"/>
    <w:rsid w:val="003369F0"/>
    <w:rsid w:val="003D6593"/>
    <w:rsid w:val="003D65BA"/>
    <w:rsid w:val="004101CE"/>
    <w:rsid w:val="00446EC9"/>
    <w:rsid w:val="004534AC"/>
    <w:rsid w:val="00493869"/>
    <w:rsid w:val="005654CE"/>
    <w:rsid w:val="005C18E5"/>
    <w:rsid w:val="005F7CDB"/>
    <w:rsid w:val="00615282"/>
    <w:rsid w:val="00654008"/>
    <w:rsid w:val="006D0C4B"/>
    <w:rsid w:val="007230A4"/>
    <w:rsid w:val="007C15B1"/>
    <w:rsid w:val="00831B36"/>
    <w:rsid w:val="00836E81"/>
    <w:rsid w:val="00843E3F"/>
    <w:rsid w:val="00846E1D"/>
    <w:rsid w:val="008727DE"/>
    <w:rsid w:val="008967B8"/>
    <w:rsid w:val="008C7DBB"/>
    <w:rsid w:val="00943F88"/>
    <w:rsid w:val="009629CE"/>
    <w:rsid w:val="00975BDB"/>
    <w:rsid w:val="009D32AF"/>
    <w:rsid w:val="009E025E"/>
    <w:rsid w:val="00AD4BB1"/>
    <w:rsid w:val="00B11F0E"/>
    <w:rsid w:val="00B2459F"/>
    <w:rsid w:val="00B37E6C"/>
    <w:rsid w:val="00B4005C"/>
    <w:rsid w:val="00B41B06"/>
    <w:rsid w:val="00BA3C10"/>
    <w:rsid w:val="00BD1966"/>
    <w:rsid w:val="00BE617E"/>
    <w:rsid w:val="00C10716"/>
    <w:rsid w:val="00C27E71"/>
    <w:rsid w:val="00C73EE2"/>
    <w:rsid w:val="00CD25BC"/>
    <w:rsid w:val="00D34E50"/>
    <w:rsid w:val="00D56912"/>
    <w:rsid w:val="00DB4AF4"/>
    <w:rsid w:val="00DB7606"/>
    <w:rsid w:val="00DC02AB"/>
    <w:rsid w:val="00DD4588"/>
    <w:rsid w:val="00DD7F8F"/>
    <w:rsid w:val="00DE4DBF"/>
    <w:rsid w:val="00DE50CE"/>
    <w:rsid w:val="00E112D2"/>
    <w:rsid w:val="00E444CD"/>
    <w:rsid w:val="00E63488"/>
    <w:rsid w:val="00F21E7D"/>
    <w:rsid w:val="00F83055"/>
    <w:rsid w:val="00FA5A7C"/>
    <w:rsid w:val="00FF5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8CFCB"/>
  <w15:chartTrackingRefBased/>
  <w15:docId w15:val="{215DE839-2551-49D5-84C2-C6059C3A3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3A81"/>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9D7"/>
    <w:pPr>
      <w:tabs>
        <w:tab w:val="center" w:pos="4680"/>
        <w:tab w:val="right" w:pos="9360"/>
      </w:tabs>
      <w:spacing w:line="240" w:lineRule="auto"/>
    </w:pPr>
  </w:style>
  <w:style w:type="character" w:customStyle="1" w:styleId="HeaderChar">
    <w:name w:val="Header Char"/>
    <w:basedOn w:val="DefaultParagraphFont"/>
    <w:link w:val="Header"/>
    <w:uiPriority w:val="99"/>
    <w:rsid w:val="000019D7"/>
  </w:style>
  <w:style w:type="paragraph" w:styleId="Footer">
    <w:name w:val="footer"/>
    <w:basedOn w:val="Normal"/>
    <w:link w:val="FooterChar"/>
    <w:uiPriority w:val="99"/>
    <w:unhideWhenUsed/>
    <w:rsid w:val="000019D7"/>
    <w:pPr>
      <w:tabs>
        <w:tab w:val="center" w:pos="4680"/>
        <w:tab w:val="right" w:pos="9360"/>
      </w:tabs>
      <w:spacing w:line="240" w:lineRule="auto"/>
    </w:pPr>
  </w:style>
  <w:style w:type="character" w:customStyle="1" w:styleId="FooterChar">
    <w:name w:val="Footer Char"/>
    <w:basedOn w:val="DefaultParagraphFont"/>
    <w:link w:val="Footer"/>
    <w:uiPriority w:val="99"/>
    <w:rsid w:val="000019D7"/>
  </w:style>
  <w:style w:type="character" w:customStyle="1" w:styleId="Heading1Char">
    <w:name w:val="Heading 1 Char"/>
    <w:basedOn w:val="DefaultParagraphFont"/>
    <w:link w:val="Heading1"/>
    <w:uiPriority w:val="9"/>
    <w:rsid w:val="001B3A8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63666">
      <w:bodyDiv w:val="1"/>
      <w:marLeft w:val="0"/>
      <w:marRight w:val="0"/>
      <w:marTop w:val="0"/>
      <w:marBottom w:val="0"/>
      <w:divBdr>
        <w:top w:val="none" w:sz="0" w:space="0" w:color="auto"/>
        <w:left w:val="none" w:sz="0" w:space="0" w:color="auto"/>
        <w:bottom w:val="none" w:sz="0" w:space="0" w:color="auto"/>
        <w:right w:val="none" w:sz="0" w:space="0" w:color="auto"/>
      </w:divBdr>
    </w:div>
    <w:div w:id="746927943">
      <w:bodyDiv w:val="1"/>
      <w:marLeft w:val="0"/>
      <w:marRight w:val="0"/>
      <w:marTop w:val="0"/>
      <w:marBottom w:val="0"/>
      <w:divBdr>
        <w:top w:val="none" w:sz="0" w:space="0" w:color="auto"/>
        <w:left w:val="none" w:sz="0" w:space="0" w:color="auto"/>
        <w:bottom w:val="none" w:sz="0" w:space="0" w:color="auto"/>
        <w:right w:val="none" w:sz="0" w:space="0" w:color="auto"/>
      </w:divBdr>
      <w:divsChild>
        <w:div w:id="981928274">
          <w:marLeft w:val="0"/>
          <w:marRight w:val="0"/>
          <w:marTop w:val="0"/>
          <w:marBottom w:val="0"/>
          <w:divBdr>
            <w:top w:val="none" w:sz="0" w:space="0" w:color="auto"/>
            <w:left w:val="none" w:sz="0" w:space="0" w:color="auto"/>
            <w:bottom w:val="none" w:sz="0" w:space="0" w:color="auto"/>
            <w:right w:val="none" w:sz="0" w:space="0" w:color="auto"/>
          </w:divBdr>
        </w:div>
      </w:divsChild>
    </w:div>
    <w:div w:id="767385835">
      <w:bodyDiv w:val="1"/>
      <w:marLeft w:val="0"/>
      <w:marRight w:val="0"/>
      <w:marTop w:val="0"/>
      <w:marBottom w:val="0"/>
      <w:divBdr>
        <w:top w:val="none" w:sz="0" w:space="0" w:color="auto"/>
        <w:left w:val="none" w:sz="0" w:space="0" w:color="auto"/>
        <w:bottom w:val="none" w:sz="0" w:space="0" w:color="auto"/>
        <w:right w:val="none" w:sz="0" w:space="0" w:color="auto"/>
      </w:divBdr>
      <w:divsChild>
        <w:div w:id="414209358">
          <w:marLeft w:val="0"/>
          <w:marRight w:val="0"/>
          <w:marTop w:val="0"/>
          <w:marBottom w:val="0"/>
          <w:divBdr>
            <w:top w:val="none" w:sz="0" w:space="0" w:color="auto"/>
            <w:left w:val="none" w:sz="0" w:space="0" w:color="auto"/>
            <w:bottom w:val="none" w:sz="0" w:space="0" w:color="auto"/>
            <w:right w:val="none" w:sz="0" w:space="0" w:color="auto"/>
          </w:divBdr>
        </w:div>
      </w:divsChild>
    </w:div>
    <w:div w:id="789134045">
      <w:bodyDiv w:val="1"/>
      <w:marLeft w:val="0"/>
      <w:marRight w:val="0"/>
      <w:marTop w:val="0"/>
      <w:marBottom w:val="0"/>
      <w:divBdr>
        <w:top w:val="none" w:sz="0" w:space="0" w:color="auto"/>
        <w:left w:val="none" w:sz="0" w:space="0" w:color="auto"/>
        <w:bottom w:val="none" w:sz="0" w:space="0" w:color="auto"/>
        <w:right w:val="none" w:sz="0" w:space="0" w:color="auto"/>
      </w:divBdr>
      <w:divsChild>
        <w:div w:id="2042051703">
          <w:marLeft w:val="0"/>
          <w:marRight w:val="0"/>
          <w:marTop w:val="0"/>
          <w:marBottom w:val="0"/>
          <w:divBdr>
            <w:top w:val="none" w:sz="0" w:space="0" w:color="auto"/>
            <w:left w:val="none" w:sz="0" w:space="0" w:color="auto"/>
            <w:bottom w:val="none" w:sz="0" w:space="0" w:color="auto"/>
            <w:right w:val="none" w:sz="0" w:space="0" w:color="auto"/>
          </w:divBdr>
        </w:div>
      </w:divsChild>
    </w:div>
    <w:div w:id="933633043">
      <w:bodyDiv w:val="1"/>
      <w:marLeft w:val="0"/>
      <w:marRight w:val="0"/>
      <w:marTop w:val="0"/>
      <w:marBottom w:val="0"/>
      <w:divBdr>
        <w:top w:val="none" w:sz="0" w:space="0" w:color="auto"/>
        <w:left w:val="none" w:sz="0" w:space="0" w:color="auto"/>
        <w:bottom w:val="none" w:sz="0" w:space="0" w:color="auto"/>
        <w:right w:val="none" w:sz="0" w:space="0" w:color="auto"/>
      </w:divBdr>
      <w:divsChild>
        <w:div w:id="1929189302">
          <w:marLeft w:val="0"/>
          <w:marRight w:val="0"/>
          <w:marTop w:val="0"/>
          <w:marBottom w:val="0"/>
          <w:divBdr>
            <w:top w:val="none" w:sz="0" w:space="0" w:color="auto"/>
            <w:left w:val="none" w:sz="0" w:space="0" w:color="auto"/>
            <w:bottom w:val="none" w:sz="0" w:space="0" w:color="auto"/>
            <w:right w:val="none" w:sz="0" w:space="0" w:color="auto"/>
          </w:divBdr>
        </w:div>
      </w:divsChild>
    </w:div>
    <w:div w:id="1337535979">
      <w:bodyDiv w:val="1"/>
      <w:marLeft w:val="0"/>
      <w:marRight w:val="0"/>
      <w:marTop w:val="0"/>
      <w:marBottom w:val="0"/>
      <w:divBdr>
        <w:top w:val="none" w:sz="0" w:space="0" w:color="auto"/>
        <w:left w:val="none" w:sz="0" w:space="0" w:color="auto"/>
        <w:bottom w:val="none" w:sz="0" w:space="0" w:color="auto"/>
        <w:right w:val="none" w:sz="0" w:space="0" w:color="auto"/>
      </w:divBdr>
      <w:divsChild>
        <w:div w:id="1780031482">
          <w:marLeft w:val="0"/>
          <w:marRight w:val="0"/>
          <w:marTop w:val="0"/>
          <w:marBottom w:val="0"/>
          <w:divBdr>
            <w:top w:val="none" w:sz="0" w:space="0" w:color="auto"/>
            <w:left w:val="none" w:sz="0" w:space="0" w:color="auto"/>
            <w:bottom w:val="none" w:sz="0" w:space="0" w:color="auto"/>
            <w:right w:val="none" w:sz="0" w:space="0" w:color="auto"/>
          </w:divBdr>
        </w:div>
      </w:divsChild>
    </w:div>
    <w:div w:id="1983188965">
      <w:bodyDiv w:val="1"/>
      <w:marLeft w:val="0"/>
      <w:marRight w:val="0"/>
      <w:marTop w:val="0"/>
      <w:marBottom w:val="0"/>
      <w:divBdr>
        <w:top w:val="none" w:sz="0" w:space="0" w:color="auto"/>
        <w:left w:val="none" w:sz="0" w:space="0" w:color="auto"/>
        <w:bottom w:val="none" w:sz="0" w:space="0" w:color="auto"/>
        <w:right w:val="none" w:sz="0" w:space="0" w:color="auto"/>
      </w:divBdr>
      <w:divsChild>
        <w:div w:id="12756001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1</Pages>
  <Words>2959</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thuki</dc:creator>
  <cp:keywords/>
  <dc:description/>
  <cp:lastModifiedBy>User</cp:lastModifiedBy>
  <cp:revision>43</cp:revision>
  <dcterms:created xsi:type="dcterms:W3CDTF">2021-04-08T23:41:00Z</dcterms:created>
  <dcterms:modified xsi:type="dcterms:W3CDTF">2021-04-21T08:37:00Z</dcterms:modified>
</cp:coreProperties>
</file>